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160B5" w14:textId="0C112425" w:rsidR="00837935" w:rsidRPr="002501D1" w:rsidRDefault="00555434" w:rsidP="003831C2">
      <w:pPr>
        <w:pStyle w:val="Balk1"/>
        <w:rPr>
          <w:rFonts w:cs="Times New Roman"/>
        </w:rPr>
      </w:pPr>
      <w:r>
        <w:rPr>
          <w:rFonts w:cs="Times New Roman"/>
          <w:szCs w:val="24"/>
        </w:rPr>
        <w:t>HEDEFLERİME ULAŞMAK İÇİN STRATEJİLERİM VAR MI?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2501D1" w14:paraId="3D2ABA3B" w14:textId="77777777" w:rsidTr="00AD3A3D">
        <w:tc>
          <w:tcPr>
            <w:tcW w:w="2269" w:type="dxa"/>
          </w:tcPr>
          <w:p w14:paraId="23F32F1A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14:paraId="4362B79C" w14:textId="00052F6B" w:rsidR="00BF2FB1" w:rsidRPr="002501D1" w:rsidRDefault="00385ECE" w:rsidP="0096457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ademik </w:t>
            </w:r>
          </w:p>
        </w:tc>
      </w:tr>
      <w:tr w:rsidR="00BF2FB1" w:rsidRPr="002501D1" w14:paraId="7491DBEE" w14:textId="77777777" w:rsidTr="00AD3A3D">
        <w:tc>
          <w:tcPr>
            <w:tcW w:w="2269" w:type="dxa"/>
          </w:tcPr>
          <w:p w14:paraId="2B374C1E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14:paraId="036FD6D8" w14:textId="77777777" w:rsidR="00BF2FB1" w:rsidRPr="002501D1" w:rsidRDefault="00385ECE" w:rsidP="0096457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ğitsel Planlama ve Başarı</w:t>
            </w:r>
          </w:p>
        </w:tc>
      </w:tr>
      <w:tr w:rsidR="00BF2FB1" w:rsidRPr="002501D1" w14:paraId="53A93B83" w14:textId="77777777" w:rsidTr="00AD3A3D">
        <w:tc>
          <w:tcPr>
            <w:tcW w:w="2269" w:type="dxa"/>
          </w:tcPr>
          <w:p w14:paraId="1AAF33E5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14:paraId="4E66AA89" w14:textId="77777777" w:rsidR="00385ECE" w:rsidRPr="002501D1" w:rsidRDefault="00385ECE" w:rsidP="0096457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Üst öğretim kurumlarına geçiş sınavlarına hazırlanmak ve başarılı olmak için stratejiler geliştirir. /11. Hafta</w:t>
            </w:r>
          </w:p>
        </w:tc>
      </w:tr>
      <w:tr w:rsidR="00BF2FB1" w:rsidRPr="002501D1" w14:paraId="61F8BE54" w14:textId="77777777" w:rsidTr="00AD3A3D">
        <w:tc>
          <w:tcPr>
            <w:tcW w:w="2269" w:type="dxa"/>
          </w:tcPr>
          <w:p w14:paraId="1E5CE017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14:paraId="6C0DA17A" w14:textId="77777777" w:rsidR="00BF2FB1" w:rsidRPr="002501D1" w:rsidRDefault="00385ECE" w:rsidP="0096457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 Sınıf</w:t>
            </w:r>
          </w:p>
        </w:tc>
      </w:tr>
      <w:tr w:rsidR="00BF2FB1" w:rsidRPr="002501D1" w14:paraId="61741DA4" w14:textId="77777777" w:rsidTr="00AD3A3D">
        <w:tc>
          <w:tcPr>
            <w:tcW w:w="2269" w:type="dxa"/>
          </w:tcPr>
          <w:p w14:paraId="1EAA83D8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14:paraId="0E90BB75" w14:textId="7F29FCA0" w:rsidR="00BF2FB1" w:rsidRPr="002501D1" w:rsidRDefault="00555434" w:rsidP="0096457F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="00385ECE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2501D1" w14:paraId="7FF78E07" w14:textId="77777777" w:rsidTr="00AD3A3D">
        <w:tc>
          <w:tcPr>
            <w:tcW w:w="2269" w:type="dxa"/>
          </w:tcPr>
          <w:p w14:paraId="3EA207E0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14:paraId="766996FD" w14:textId="77777777" w:rsidR="00036DAB" w:rsidRDefault="00964E51" w:rsidP="0096457F">
            <w:pPr>
              <w:pStyle w:val="ListeParagraf"/>
              <w:numPr>
                <w:ilvl w:val="0"/>
                <w:numId w:val="3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6DAB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555434" w:rsidRPr="00036DAB">
              <w:rPr>
                <w:rFonts w:ascii="Times New Roman" w:hAnsi="Times New Roman"/>
                <w:sz w:val="24"/>
                <w:szCs w:val="24"/>
              </w:rPr>
              <w:t>Y</w:t>
            </w:r>
            <w:r w:rsidRPr="00036DAB">
              <w:rPr>
                <w:rFonts w:ascii="Times New Roman" w:hAnsi="Times New Roman"/>
                <w:sz w:val="24"/>
                <w:szCs w:val="24"/>
              </w:rPr>
              <w:t>aprağı</w:t>
            </w:r>
            <w:r w:rsidR="00036DAB" w:rsidRPr="00036DAB">
              <w:rPr>
                <w:rFonts w:ascii="Times New Roman" w:hAnsi="Times New Roman"/>
                <w:sz w:val="24"/>
                <w:szCs w:val="24"/>
              </w:rPr>
              <w:t>-1</w:t>
            </w:r>
            <w:r w:rsidR="00C82157" w:rsidRPr="00036DA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A52909D" w14:textId="77777777" w:rsidR="00036DAB" w:rsidRDefault="0016233F" w:rsidP="0096457F">
            <w:pPr>
              <w:pStyle w:val="ListeParagraf"/>
              <w:numPr>
                <w:ilvl w:val="0"/>
                <w:numId w:val="3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6DAB">
              <w:rPr>
                <w:rFonts w:ascii="Times New Roman" w:hAnsi="Times New Roman"/>
                <w:sz w:val="24"/>
                <w:szCs w:val="24"/>
              </w:rPr>
              <w:t>Y</w:t>
            </w:r>
            <w:r w:rsidR="00905E03" w:rsidRPr="00036DAB">
              <w:rPr>
                <w:rFonts w:ascii="Times New Roman" w:hAnsi="Times New Roman"/>
                <w:sz w:val="24"/>
                <w:szCs w:val="24"/>
              </w:rPr>
              <w:t xml:space="preserve">apışkanlı </w:t>
            </w:r>
            <w:r w:rsidR="00555434" w:rsidRPr="00036DAB">
              <w:rPr>
                <w:rFonts w:ascii="Times New Roman" w:hAnsi="Times New Roman"/>
                <w:sz w:val="24"/>
                <w:szCs w:val="24"/>
              </w:rPr>
              <w:t>kâğıtlar</w:t>
            </w:r>
          </w:p>
          <w:p w14:paraId="3680A2EF" w14:textId="10FE6417" w:rsidR="00943376" w:rsidRPr="00036DAB" w:rsidRDefault="00943376" w:rsidP="0096457F">
            <w:pPr>
              <w:pStyle w:val="ListeParagraf"/>
              <w:numPr>
                <w:ilvl w:val="0"/>
                <w:numId w:val="3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6DAB">
              <w:rPr>
                <w:rFonts w:ascii="Times New Roman" w:hAnsi="Times New Roman"/>
                <w:sz w:val="24"/>
                <w:szCs w:val="24"/>
              </w:rPr>
              <w:t>Tahta kalemi</w:t>
            </w:r>
          </w:p>
        </w:tc>
      </w:tr>
      <w:tr w:rsidR="00BF2FB1" w:rsidRPr="002501D1" w14:paraId="34D79681" w14:textId="77777777" w:rsidTr="00AD3A3D">
        <w:tc>
          <w:tcPr>
            <w:tcW w:w="2269" w:type="dxa"/>
          </w:tcPr>
          <w:p w14:paraId="57108F43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14:paraId="20D77748" w14:textId="77777777" w:rsidR="00036DAB" w:rsidRDefault="00964E51" w:rsidP="0096457F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6DAB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7E30F7" w:rsidRPr="00036DAB">
              <w:rPr>
                <w:rFonts w:ascii="Times New Roman" w:hAnsi="Times New Roman"/>
                <w:sz w:val="24"/>
                <w:szCs w:val="24"/>
              </w:rPr>
              <w:t>-1</w:t>
            </w:r>
            <w:r w:rsidRPr="00036DAB">
              <w:rPr>
                <w:rFonts w:ascii="Times New Roman" w:hAnsi="Times New Roman"/>
                <w:sz w:val="24"/>
                <w:szCs w:val="24"/>
              </w:rPr>
              <w:t xml:space="preserve"> öğrenci sayısı kadar çoğaltılır.</w:t>
            </w:r>
          </w:p>
          <w:p w14:paraId="220BAC24" w14:textId="67541C88" w:rsidR="00091D68" w:rsidRPr="00036DAB" w:rsidRDefault="00091D68" w:rsidP="0096457F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36DAB">
              <w:rPr>
                <w:rFonts w:ascii="Times New Roman" w:hAnsi="Times New Roman"/>
                <w:sz w:val="24"/>
                <w:szCs w:val="24"/>
              </w:rPr>
              <w:t xml:space="preserve">Sınıf içerisinde bulunan pano ya da duvarın bir bölümü öğrencilerin yapışkanlı </w:t>
            </w:r>
            <w:r w:rsidR="00036DAB" w:rsidRPr="00036DAB">
              <w:rPr>
                <w:rFonts w:ascii="Times New Roman" w:hAnsi="Times New Roman"/>
                <w:sz w:val="24"/>
                <w:szCs w:val="24"/>
              </w:rPr>
              <w:t>kâğıtları</w:t>
            </w:r>
            <w:r w:rsidRPr="00036DAB">
              <w:rPr>
                <w:rFonts w:ascii="Times New Roman" w:hAnsi="Times New Roman"/>
                <w:sz w:val="24"/>
                <w:szCs w:val="24"/>
              </w:rPr>
              <w:t xml:space="preserve"> yapıştırabilmeleri için hazır hale getirilir.</w:t>
            </w:r>
          </w:p>
        </w:tc>
      </w:tr>
      <w:tr w:rsidR="00BF2FB1" w:rsidRPr="002501D1" w14:paraId="7D3E8F7D" w14:textId="77777777" w:rsidTr="00AD3A3D">
        <w:tc>
          <w:tcPr>
            <w:tcW w:w="2269" w:type="dxa"/>
          </w:tcPr>
          <w:p w14:paraId="4DB599E5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14:paraId="14D76736" w14:textId="77777777" w:rsidR="00036DAB" w:rsidRDefault="00964E51" w:rsidP="0096457F">
            <w:pPr>
              <w:pStyle w:val="ListeParagraf3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5A7647">
              <w:rPr>
                <w:rFonts w:ascii="Times New Roman" w:hAnsi="Times New Roman"/>
              </w:rPr>
              <w:t xml:space="preserve">Etkinliğin amacının </w:t>
            </w:r>
            <w:r>
              <w:rPr>
                <w:rFonts w:ascii="Times New Roman" w:hAnsi="Times New Roman"/>
              </w:rPr>
              <w:t>üst öğretim kurumlarına geçiş sınavlarına hazırlanmak ve başarılı olmak için stratejiler geliştirmek olduğu</w:t>
            </w:r>
            <w:r w:rsidRPr="005A7647">
              <w:rPr>
                <w:rFonts w:ascii="Times New Roman" w:hAnsi="Times New Roman"/>
              </w:rPr>
              <w:t xml:space="preserve"> açıklanır.</w:t>
            </w:r>
          </w:p>
          <w:p w14:paraId="1DC5006C" w14:textId="77777777" w:rsidR="00036DAB" w:rsidRDefault="001C4832" w:rsidP="0096457F">
            <w:pPr>
              <w:pStyle w:val="ListeParagraf3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36DAB">
              <w:rPr>
                <w:rFonts w:ascii="Times New Roman" w:hAnsi="Times New Roman"/>
              </w:rPr>
              <w:t xml:space="preserve">Öğrencilere </w:t>
            </w:r>
            <w:r w:rsidR="0016233F" w:rsidRPr="00036DAB">
              <w:rPr>
                <w:rFonts w:ascii="Times New Roman" w:hAnsi="Times New Roman"/>
              </w:rPr>
              <w:t>yapışkanlı</w:t>
            </w:r>
            <w:r w:rsidRPr="00036DAB">
              <w:rPr>
                <w:rFonts w:ascii="Times New Roman" w:hAnsi="Times New Roman"/>
              </w:rPr>
              <w:t xml:space="preserve"> </w:t>
            </w:r>
            <w:r w:rsidR="00036DAB" w:rsidRPr="00036DAB">
              <w:rPr>
                <w:rFonts w:ascii="Times New Roman" w:hAnsi="Times New Roman"/>
              </w:rPr>
              <w:t>kâğıtlar</w:t>
            </w:r>
            <w:r w:rsidRPr="00036DAB">
              <w:rPr>
                <w:rFonts w:ascii="Times New Roman" w:hAnsi="Times New Roman"/>
              </w:rPr>
              <w:t xml:space="preserve"> dağıtılır ve bu </w:t>
            </w:r>
            <w:r w:rsidR="00036DAB" w:rsidRPr="00036DAB">
              <w:rPr>
                <w:rFonts w:ascii="Times New Roman" w:hAnsi="Times New Roman"/>
              </w:rPr>
              <w:t>kâğıtların</w:t>
            </w:r>
            <w:r w:rsidR="00091D68" w:rsidRPr="00036DAB">
              <w:rPr>
                <w:rFonts w:ascii="Times New Roman" w:hAnsi="Times New Roman"/>
              </w:rPr>
              <w:t xml:space="preserve"> bir tarafına</w:t>
            </w:r>
            <w:r w:rsidRPr="00036DAB">
              <w:rPr>
                <w:rFonts w:ascii="Times New Roman" w:hAnsi="Times New Roman"/>
              </w:rPr>
              <w:t xml:space="preserve"> kendileri için </w:t>
            </w:r>
            <w:r w:rsidR="0064348F" w:rsidRPr="00036DAB">
              <w:rPr>
                <w:rFonts w:ascii="Times New Roman" w:hAnsi="Times New Roman"/>
              </w:rPr>
              <w:t>sınavda başarılı olmanın ne ifade ettiğini</w:t>
            </w:r>
            <w:r w:rsidR="00091D68" w:rsidRPr="00036DAB">
              <w:rPr>
                <w:rFonts w:ascii="Times New Roman" w:hAnsi="Times New Roman"/>
              </w:rPr>
              <w:t xml:space="preserve"> diğer tarafına</w:t>
            </w:r>
            <w:r w:rsidRPr="00036DAB">
              <w:rPr>
                <w:rFonts w:ascii="Times New Roman" w:hAnsi="Times New Roman"/>
              </w:rPr>
              <w:t xml:space="preserve"> </w:t>
            </w:r>
            <w:r w:rsidR="009005A0" w:rsidRPr="00036DAB">
              <w:rPr>
                <w:rFonts w:ascii="Times New Roman" w:hAnsi="Times New Roman"/>
              </w:rPr>
              <w:t xml:space="preserve">önümüzdeki yıl hangi üst öğrenim kurumunda olmayı hedeflediklerini </w:t>
            </w:r>
            <w:r w:rsidRPr="00036DAB">
              <w:rPr>
                <w:rFonts w:ascii="Times New Roman" w:hAnsi="Times New Roman"/>
              </w:rPr>
              <w:t>yazmaları</w:t>
            </w:r>
            <w:r w:rsidR="00521B9F" w:rsidRPr="00036DAB">
              <w:rPr>
                <w:rFonts w:ascii="Times New Roman" w:hAnsi="Times New Roman"/>
              </w:rPr>
              <w:t xml:space="preserve"> ve</w:t>
            </w:r>
            <w:r w:rsidRPr="00036DAB">
              <w:rPr>
                <w:rFonts w:ascii="Times New Roman" w:hAnsi="Times New Roman"/>
              </w:rPr>
              <w:t xml:space="preserve"> </w:t>
            </w:r>
            <w:r w:rsidR="00521B9F" w:rsidRPr="00036DAB">
              <w:rPr>
                <w:rFonts w:ascii="Times New Roman" w:hAnsi="Times New Roman"/>
              </w:rPr>
              <w:t xml:space="preserve">devamında yapışkanlı </w:t>
            </w:r>
            <w:r w:rsidR="00036DAB" w:rsidRPr="00036DAB">
              <w:rPr>
                <w:rFonts w:ascii="Times New Roman" w:hAnsi="Times New Roman"/>
              </w:rPr>
              <w:t>kâğıtları</w:t>
            </w:r>
            <w:r w:rsidR="00521B9F" w:rsidRPr="00036DAB">
              <w:rPr>
                <w:rFonts w:ascii="Times New Roman" w:hAnsi="Times New Roman"/>
              </w:rPr>
              <w:t xml:space="preserve"> sınıf </w:t>
            </w:r>
            <w:r w:rsidR="00091D68" w:rsidRPr="00036DAB">
              <w:rPr>
                <w:rFonts w:ascii="Times New Roman" w:hAnsi="Times New Roman"/>
              </w:rPr>
              <w:t>panosunda/</w:t>
            </w:r>
            <w:r w:rsidR="00521B9F" w:rsidRPr="00036DAB">
              <w:rPr>
                <w:rFonts w:ascii="Times New Roman" w:hAnsi="Times New Roman"/>
              </w:rPr>
              <w:t xml:space="preserve">duvarında belirlenen alana yapıştırmaları </w:t>
            </w:r>
            <w:r w:rsidRPr="00036DAB">
              <w:rPr>
                <w:rFonts w:ascii="Times New Roman" w:hAnsi="Times New Roman"/>
              </w:rPr>
              <w:t xml:space="preserve">istenir. </w:t>
            </w:r>
            <w:r w:rsidR="00521B9F" w:rsidRPr="00036DAB">
              <w:rPr>
                <w:rFonts w:ascii="Times New Roman" w:hAnsi="Times New Roman"/>
              </w:rPr>
              <w:t>Gönüllü öğrencilerin tanımlarını</w:t>
            </w:r>
            <w:r w:rsidR="00091D68" w:rsidRPr="00036DAB">
              <w:rPr>
                <w:rFonts w:ascii="Times New Roman" w:hAnsi="Times New Roman"/>
              </w:rPr>
              <w:t xml:space="preserve"> ve hedeflerini</w:t>
            </w:r>
            <w:r w:rsidR="00521B9F" w:rsidRPr="00036DAB">
              <w:rPr>
                <w:rFonts w:ascii="Times New Roman" w:hAnsi="Times New Roman"/>
              </w:rPr>
              <w:t xml:space="preserve"> paylaşmaları </w:t>
            </w:r>
            <w:r w:rsidR="00B92FCF" w:rsidRPr="00036DAB">
              <w:rPr>
                <w:rFonts w:ascii="Times New Roman" w:hAnsi="Times New Roman"/>
              </w:rPr>
              <w:t>sağlanır</w:t>
            </w:r>
            <w:r w:rsidR="00521B9F" w:rsidRPr="00036DAB">
              <w:rPr>
                <w:rFonts w:ascii="Times New Roman" w:hAnsi="Times New Roman"/>
              </w:rPr>
              <w:t>.</w:t>
            </w:r>
          </w:p>
          <w:p w14:paraId="2C9C3D62" w14:textId="77777777" w:rsidR="00036DAB" w:rsidRDefault="00521B9F" w:rsidP="0096457F">
            <w:pPr>
              <w:pStyle w:val="ListeParagraf3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36DAB">
              <w:rPr>
                <w:rFonts w:ascii="Times New Roman" w:hAnsi="Times New Roman"/>
              </w:rPr>
              <w:t xml:space="preserve">Çalışma </w:t>
            </w:r>
            <w:r w:rsidR="00036DAB" w:rsidRPr="00036DAB">
              <w:rPr>
                <w:rFonts w:ascii="Times New Roman" w:hAnsi="Times New Roman"/>
              </w:rPr>
              <w:t>Y</w:t>
            </w:r>
            <w:r w:rsidR="00C1513D" w:rsidRPr="00036DAB">
              <w:rPr>
                <w:rFonts w:ascii="Times New Roman" w:hAnsi="Times New Roman"/>
              </w:rPr>
              <w:t>aprağı</w:t>
            </w:r>
            <w:r w:rsidR="00031A69" w:rsidRPr="00036DAB">
              <w:rPr>
                <w:rFonts w:ascii="Times New Roman" w:hAnsi="Times New Roman"/>
              </w:rPr>
              <w:t>-1</w:t>
            </w:r>
            <w:r w:rsidRPr="00036DAB">
              <w:rPr>
                <w:rFonts w:ascii="Times New Roman" w:hAnsi="Times New Roman"/>
              </w:rPr>
              <w:t xml:space="preserve"> öğren</w:t>
            </w:r>
            <w:r w:rsidR="00C1513D" w:rsidRPr="00036DAB">
              <w:rPr>
                <w:rFonts w:ascii="Times New Roman" w:hAnsi="Times New Roman"/>
              </w:rPr>
              <w:t xml:space="preserve">cilere dağıtılarak </w:t>
            </w:r>
            <w:r w:rsidR="00031A69" w:rsidRPr="00036DAB">
              <w:rPr>
                <w:rFonts w:ascii="Times New Roman" w:hAnsi="Times New Roman"/>
              </w:rPr>
              <w:t>kendilerinin kullandıkları stratejileri işaretlemeleri istenir.</w:t>
            </w:r>
          </w:p>
          <w:p w14:paraId="20FEF7F9" w14:textId="77777777" w:rsidR="00036DAB" w:rsidRDefault="00031A69" w:rsidP="0096457F">
            <w:pPr>
              <w:pStyle w:val="ListeParagraf3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36DAB">
              <w:rPr>
                <w:rFonts w:ascii="Times New Roman" w:hAnsi="Times New Roman"/>
              </w:rPr>
              <w:t>Ç</w:t>
            </w:r>
            <w:r w:rsidR="0021594D" w:rsidRPr="00036DAB">
              <w:rPr>
                <w:rFonts w:ascii="Times New Roman" w:hAnsi="Times New Roman"/>
              </w:rPr>
              <w:t>alı</w:t>
            </w:r>
            <w:r w:rsidRPr="00036DAB">
              <w:rPr>
                <w:rFonts w:ascii="Times New Roman" w:hAnsi="Times New Roman"/>
              </w:rPr>
              <w:t>şma yaprağını doldurma işlemi</w:t>
            </w:r>
            <w:r w:rsidR="0021594D" w:rsidRPr="00036DAB">
              <w:rPr>
                <w:rFonts w:ascii="Times New Roman" w:hAnsi="Times New Roman"/>
              </w:rPr>
              <w:t xml:space="preserve"> tamamlandıktan sonra gönüllü öğrencilerin paylaşımları alınır ve </w:t>
            </w:r>
            <w:r w:rsidRPr="00036DAB">
              <w:rPr>
                <w:rFonts w:ascii="Times New Roman" w:hAnsi="Times New Roman"/>
              </w:rPr>
              <w:t>bunların dışında kullandıkları başka stratejiler varsa</w:t>
            </w:r>
            <w:r w:rsidR="0021594D" w:rsidRPr="00036DAB">
              <w:rPr>
                <w:rFonts w:ascii="Times New Roman" w:hAnsi="Times New Roman"/>
              </w:rPr>
              <w:t xml:space="preserve"> </w:t>
            </w:r>
            <w:r w:rsidRPr="00036DAB">
              <w:rPr>
                <w:rFonts w:ascii="Times New Roman" w:hAnsi="Times New Roman"/>
              </w:rPr>
              <w:t>paylaşmaları istenir</w:t>
            </w:r>
            <w:r w:rsidR="00943376" w:rsidRPr="00036DAB">
              <w:rPr>
                <w:rFonts w:ascii="Times New Roman" w:hAnsi="Times New Roman"/>
              </w:rPr>
              <w:t>.</w:t>
            </w:r>
          </w:p>
          <w:p w14:paraId="7AEF9008" w14:textId="2060147E" w:rsidR="00B92FCF" w:rsidRPr="00036DAB" w:rsidRDefault="00031A69" w:rsidP="0096457F">
            <w:pPr>
              <w:pStyle w:val="ListeParagraf3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36DAB">
              <w:rPr>
                <w:rFonts w:ascii="Times New Roman" w:hAnsi="Times New Roman"/>
              </w:rPr>
              <w:t>Aşağıdaki sorular ile süreç tartışılır</w:t>
            </w:r>
            <w:r w:rsidR="00B92FCF" w:rsidRPr="00036DAB">
              <w:rPr>
                <w:rFonts w:ascii="Times New Roman" w:hAnsi="Times New Roman"/>
              </w:rPr>
              <w:t>.</w:t>
            </w:r>
          </w:p>
          <w:p w14:paraId="2405B234" w14:textId="291A2E8C" w:rsidR="006C7DD3" w:rsidRDefault="006C7DD3" w:rsidP="0096457F">
            <w:pPr>
              <w:pStyle w:val="ListeParagraf3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edefe ulaşma sürecinde strateji belirlemek neden önemlidir?</w:t>
            </w:r>
          </w:p>
          <w:p w14:paraId="5B0EBF21" w14:textId="549CF23B" w:rsidR="00091D68" w:rsidRDefault="00031A69" w:rsidP="0096457F">
            <w:pPr>
              <w:pStyle w:val="ListeParagraf3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yguladığınız</w:t>
            </w:r>
            <w:r w:rsidR="006C7DD3">
              <w:rPr>
                <w:rFonts w:ascii="Times New Roman" w:hAnsi="Times New Roman"/>
              </w:rPr>
              <w:t xml:space="preserve"> stratejilerin</w:t>
            </w:r>
            <w:r w:rsidR="00091D68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başarınız</w:t>
            </w:r>
            <w:r w:rsidR="006C7DD3">
              <w:rPr>
                <w:rFonts w:ascii="Times New Roman" w:hAnsi="Times New Roman"/>
              </w:rPr>
              <w:t>a katkısını nasıl değerlendirirsiniz</w:t>
            </w:r>
            <w:r>
              <w:rPr>
                <w:rFonts w:ascii="Times New Roman" w:hAnsi="Times New Roman"/>
              </w:rPr>
              <w:t>?</w:t>
            </w:r>
          </w:p>
          <w:p w14:paraId="7318495E" w14:textId="146495EA" w:rsidR="006C7DD3" w:rsidRDefault="006C7DD3" w:rsidP="0096457F">
            <w:pPr>
              <w:pStyle w:val="ListeParagraf3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u etkinlikte öğrenip geliştirmek istediğiniz farklı strateji var mı?</w:t>
            </w:r>
          </w:p>
          <w:p w14:paraId="63C96F18" w14:textId="77777777" w:rsidR="00036DAB" w:rsidRDefault="0021594D" w:rsidP="0096457F">
            <w:pPr>
              <w:pStyle w:val="ListeParagraf3"/>
              <w:numPr>
                <w:ilvl w:val="0"/>
                <w:numId w:val="3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edeflerimize ulaşmak için geliştireceğimiz stratejiler neler olabilir?</w:t>
            </w:r>
          </w:p>
          <w:p w14:paraId="41E47729" w14:textId="7B53E035" w:rsidR="006C7DD3" w:rsidRPr="00036DAB" w:rsidRDefault="006C7DD3" w:rsidP="0096457F">
            <w:pPr>
              <w:pStyle w:val="ListeParagraf3"/>
              <w:numPr>
                <w:ilvl w:val="0"/>
                <w:numId w:val="27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036DAB">
              <w:rPr>
                <w:rFonts w:ascii="Times New Roman" w:hAnsi="Times New Roman"/>
              </w:rPr>
              <w:t>Aşağıdaki açıklama ile etkinlik sonlandırılır.</w:t>
            </w:r>
          </w:p>
          <w:p w14:paraId="5FE55D71" w14:textId="7DF5D981" w:rsidR="00943376" w:rsidRPr="006C7DD3" w:rsidRDefault="006C7DD3" w:rsidP="0096457F">
            <w:pPr>
              <w:pStyle w:val="ListeParagraf3"/>
              <w:spacing w:line="276" w:lineRule="auto"/>
              <w:ind w:left="311"/>
              <w:jc w:val="both"/>
              <w:rPr>
                <w:rFonts w:ascii="Times New Roman" w:hAnsi="Times New Roman"/>
                <w:i/>
              </w:rPr>
            </w:pPr>
            <w:r w:rsidRPr="006C7DD3">
              <w:rPr>
                <w:rFonts w:ascii="Times New Roman" w:hAnsi="Times New Roman"/>
                <w:i/>
              </w:rPr>
              <w:t>“Hedeflerimize ulaşmak için bazı stratejiler geliştirmek bizi başarıya götürür. B</w:t>
            </w:r>
            <w:r w:rsidR="00103BC9" w:rsidRPr="006C7DD3">
              <w:rPr>
                <w:rFonts w:ascii="Times New Roman" w:hAnsi="Times New Roman"/>
                <w:i/>
              </w:rPr>
              <w:t xml:space="preserve">u </w:t>
            </w:r>
            <w:r w:rsidR="008E3C44" w:rsidRPr="006C7DD3">
              <w:rPr>
                <w:rFonts w:ascii="Times New Roman" w:hAnsi="Times New Roman"/>
                <w:i/>
              </w:rPr>
              <w:t>stratejiler,</w:t>
            </w:r>
            <w:r w:rsidRPr="006C7DD3">
              <w:rPr>
                <w:rFonts w:ascii="Times New Roman" w:hAnsi="Times New Roman"/>
                <w:i/>
              </w:rPr>
              <w:t xml:space="preserve"> sizlerin öğrenme sürecinizde verimliliğinizi arttırır ve hedefe ulaşma sürecinizi kolaylaştırır. Üst öğretim kurumu hedefinize ulaşma sürecinizde stratejiler belirleyip kullanmanız hedefe ulaşmanızda size yardımcı olur.”</w:t>
            </w:r>
          </w:p>
        </w:tc>
      </w:tr>
      <w:tr w:rsidR="00BF2FB1" w:rsidRPr="002501D1" w14:paraId="2FC7EE4F" w14:textId="77777777" w:rsidTr="00AD3A3D">
        <w:tc>
          <w:tcPr>
            <w:tcW w:w="2269" w:type="dxa"/>
          </w:tcPr>
          <w:p w14:paraId="6413ADA3" w14:textId="77777777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ın Değerlendirilmesi:</w:t>
            </w:r>
          </w:p>
        </w:tc>
        <w:tc>
          <w:tcPr>
            <w:tcW w:w="7513" w:type="dxa"/>
          </w:tcPr>
          <w:p w14:paraId="61F93089" w14:textId="3E217840" w:rsidR="00837935" w:rsidRPr="006C7DD3" w:rsidRDefault="00BA5350" w:rsidP="0096457F">
            <w:pPr>
              <w:pStyle w:val="ListeParagraf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Öğrencilerin etkinlik sürecinde öğrenip kullanmaya başladıkları yeni stratejileri dönem boyunca gözlem</w:t>
            </w:r>
            <w:r w:rsidR="00B03969">
              <w:rPr>
                <w:rFonts w:ascii="Times New Roman" w:hAnsi="Times New Roman"/>
                <w:sz w:val="24"/>
                <w:szCs w:val="24"/>
              </w:rPr>
              <w:t>l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r w:rsidR="00B03969">
              <w:rPr>
                <w:rFonts w:ascii="Times New Roman" w:hAnsi="Times New Roman"/>
                <w:sz w:val="24"/>
                <w:szCs w:val="24"/>
              </w:rPr>
              <w:t>me</w:t>
            </w:r>
            <w:r>
              <w:rPr>
                <w:rFonts w:ascii="Times New Roman" w:hAnsi="Times New Roman"/>
                <w:sz w:val="24"/>
                <w:szCs w:val="24"/>
              </w:rPr>
              <w:t>leri ve başarılarına katkılarını değerlendirerek not almaları istenebilir.</w:t>
            </w:r>
          </w:p>
        </w:tc>
      </w:tr>
      <w:tr w:rsidR="00BF2FB1" w:rsidRPr="002501D1" w14:paraId="1C93B52D" w14:textId="77777777" w:rsidTr="00AD3A3D">
        <w:tc>
          <w:tcPr>
            <w:tcW w:w="2269" w:type="dxa"/>
          </w:tcPr>
          <w:p w14:paraId="240E0DD0" w14:textId="245E4FFE" w:rsidR="00BF2FB1" w:rsidRPr="002501D1" w:rsidRDefault="00BF2FB1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Uygulayıcıya Not:</w:t>
            </w:r>
          </w:p>
        </w:tc>
        <w:tc>
          <w:tcPr>
            <w:tcW w:w="7513" w:type="dxa"/>
          </w:tcPr>
          <w:p w14:paraId="720E11E2" w14:textId="77777777" w:rsidR="00BF2FB1" w:rsidRDefault="009142C5" w:rsidP="0096457F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ygulayıcı süreçte öğrencileri stratejileri geliştirmeleri ve uygulamaları için araştırma yapmaları ve ihtiyaç halinde okul psikolojik danışmanından destek almaları konusunda yönlendirebilir.</w:t>
            </w:r>
          </w:p>
          <w:p w14:paraId="2A43B7DD" w14:textId="77777777" w:rsidR="0096457F" w:rsidRDefault="0096457F" w:rsidP="0096457F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8C6C585" w14:textId="367C0870" w:rsidR="00640EEC" w:rsidRDefault="0096457F" w:rsidP="0096457F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</w:t>
            </w:r>
            <w:r w:rsidR="00640EEC">
              <w:rPr>
                <w:rFonts w:ascii="Times New Roman" w:hAnsi="Times New Roman"/>
                <w:sz w:val="24"/>
                <w:szCs w:val="24"/>
              </w:rPr>
              <w:t xml:space="preserve">Özel </w:t>
            </w:r>
            <w:proofErr w:type="spellStart"/>
            <w:r w:rsidR="00640EEC">
              <w:rPr>
                <w:rFonts w:ascii="Times New Roman" w:hAnsi="Times New Roman"/>
                <w:sz w:val="24"/>
                <w:szCs w:val="24"/>
              </w:rPr>
              <w:t>gereksinimli</w:t>
            </w:r>
            <w:proofErr w:type="spellEnd"/>
            <w:r w:rsidR="00640EEC">
              <w:rPr>
                <w:rFonts w:ascii="Times New Roman" w:hAnsi="Times New Roman"/>
                <w:sz w:val="24"/>
                <w:szCs w:val="24"/>
              </w:rPr>
              <w:t xml:space="preserve"> öğrenciler için;</w:t>
            </w:r>
          </w:p>
          <w:p w14:paraId="4F5C78C5" w14:textId="77777777" w:rsidR="0096457F" w:rsidRDefault="0096457F" w:rsidP="0096457F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A92C6C2" w14:textId="77777777" w:rsidR="00640EEC" w:rsidRPr="00640EEC" w:rsidRDefault="00640EEC" w:rsidP="0096457F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40EEC">
              <w:rPr>
                <w:rFonts w:ascii="Times New Roman" w:hAnsi="Times New Roman"/>
                <w:sz w:val="24"/>
                <w:szCs w:val="24"/>
              </w:rPr>
              <w:t>Çalışma yaprağı 1 büyük puntoda ya da Braille yazı ile hazırlanarak materyal uyarla</w:t>
            </w:r>
            <w:bookmarkStart w:id="0" w:name="_GoBack"/>
            <w:bookmarkEnd w:id="0"/>
            <w:r w:rsidRPr="00640EEC">
              <w:rPr>
                <w:rFonts w:ascii="Times New Roman" w:hAnsi="Times New Roman"/>
                <w:sz w:val="24"/>
                <w:szCs w:val="24"/>
              </w:rPr>
              <w:t>ması yapılabilir.</w:t>
            </w:r>
          </w:p>
          <w:p w14:paraId="5C252D63" w14:textId="77777777" w:rsidR="00640EEC" w:rsidRPr="00640EEC" w:rsidRDefault="00640EEC" w:rsidP="0096457F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40EEC">
              <w:rPr>
                <w:rFonts w:ascii="Times New Roman" w:hAnsi="Times New Roman"/>
                <w:sz w:val="24"/>
                <w:szCs w:val="24"/>
              </w:rPr>
              <w:t xml:space="preserve">Öğrencilerin yapışkanlı kağıtlara hedeflerini yazmaları ve çalışma yaprağı-1’i tamamlamaları için gerekirse ek süre verilerek öğrenme süreci farklılaştırılabilir. </w:t>
            </w:r>
          </w:p>
          <w:p w14:paraId="7250B098" w14:textId="084E4DA0" w:rsidR="00640EEC" w:rsidRPr="00640EEC" w:rsidRDefault="00640EEC" w:rsidP="0096457F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40EEC">
              <w:rPr>
                <w:rFonts w:ascii="Times New Roman" w:hAnsi="Times New Roman"/>
                <w:sz w:val="24"/>
                <w:szCs w:val="24"/>
              </w:rPr>
              <w:t xml:space="preserve">Öğrencilerin yapışkanlı kağıtlara hedeflerini yazmaları ve çalışma yaprağı-1’i tamamlamaları sırasında öğretmen öğrencilerin etkinliklerine katılıp rehberlik sunarak destek verebilir. </w:t>
            </w:r>
          </w:p>
        </w:tc>
      </w:tr>
      <w:tr w:rsidR="00B03969" w:rsidRPr="002501D1" w14:paraId="29947B10" w14:textId="77777777" w:rsidTr="00B03969">
        <w:trPr>
          <w:trHeight w:val="301"/>
        </w:trPr>
        <w:tc>
          <w:tcPr>
            <w:tcW w:w="2269" w:type="dxa"/>
          </w:tcPr>
          <w:p w14:paraId="56B98F5B" w14:textId="15B90584" w:rsidR="00B03969" w:rsidRPr="002501D1" w:rsidRDefault="00B03969" w:rsidP="0096457F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513" w:type="dxa"/>
          </w:tcPr>
          <w:p w14:paraId="27BD7093" w14:textId="487F8F2A" w:rsidR="00B03969" w:rsidRPr="00B03969" w:rsidRDefault="00B03969" w:rsidP="0096457F">
            <w:pPr>
              <w:spacing w:line="276" w:lineRule="auto"/>
              <w:ind w:right="351"/>
              <w:jc w:val="both"/>
              <w:rPr>
                <w:rFonts w:ascii="Times New Roman" w:hAnsi="Times New Roman" w:cs="Times New Roman"/>
              </w:rPr>
            </w:pPr>
            <w:r w:rsidRPr="00B03969">
              <w:rPr>
                <w:rFonts w:ascii="Times New Roman" w:hAnsi="Times New Roman" w:cs="Times New Roman"/>
                <w:sz w:val="24"/>
                <w:szCs w:val="24"/>
              </w:rPr>
              <w:t xml:space="preserve">Leyla Deniz Uygur </w:t>
            </w:r>
            <w:proofErr w:type="spellStart"/>
            <w:r w:rsidRPr="00B03969">
              <w:rPr>
                <w:rFonts w:ascii="Times New Roman" w:hAnsi="Times New Roman" w:cs="Times New Roman"/>
                <w:sz w:val="24"/>
                <w:szCs w:val="24"/>
              </w:rPr>
              <w:t>Yolçun</w:t>
            </w:r>
            <w:proofErr w:type="spellEnd"/>
          </w:p>
        </w:tc>
      </w:tr>
    </w:tbl>
    <w:p w14:paraId="699A3FDC" w14:textId="77777777" w:rsidR="00486B9A" w:rsidRDefault="00486B9A">
      <w:pPr>
        <w:rPr>
          <w:rFonts w:cs="Times New Roman"/>
        </w:rPr>
      </w:pPr>
      <w:bookmarkStart w:id="1" w:name="_Toc45900416"/>
      <w:r>
        <w:rPr>
          <w:rFonts w:cs="Times New Roman"/>
        </w:rPr>
        <w:br w:type="page"/>
      </w:r>
    </w:p>
    <w:p w14:paraId="15B53485" w14:textId="04F61919" w:rsidR="00137880" w:rsidRDefault="009142C5" w:rsidP="0013788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37880">
        <w:rPr>
          <w:rFonts w:ascii="Times New Roman" w:hAnsi="Times New Roman" w:cs="Times New Roman"/>
          <w:b/>
          <w:bCs/>
          <w:sz w:val="24"/>
          <w:szCs w:val="24"/>
        </w:rPr>
        <w:lastRenderedPageBreak/>
        <w:t>Çalışma Yaprağı</w:t>
      </w:r>
      <w:r>
        <w:rPr>
          <w:rFonts w:ascii="Times New Roman" w:hAnsi="Times New Roman" w:cs="Times New Roman"/>
          <w:b/>
          <w:bCs/>
          <w:sz w:val="24"/>
          <w:szCs w:val="24"/>
        </w:rPr>
        <w:t>-1</w:t>
      </w:r>
    </w:p>
    <w:p w14:paraId="63AC9500" w14:textId="500B6FA1" w:rsidR="00137880" w:rsidRPr="006C4534" w:rsidRDefault="00E25D50" w:rsidP="005E3FCA">
      <w:pPr>
        <w:jc w:val="both"/>
        <w:rPr>
          <w:rFonts w:ascii="Times New Roman" w:hAnsi="Times New Roman" w:cs="Times New Roman"/>
          <w:sz w:val="24"/>
          <w:szCs w:val="24"/>
        </w:rPr>
      </w:pPr>
      <w:r w:rsidRPr="006C4534">
        <w:rPr>
          <w:rFonts w:ascii="Times New Roman" w:hAnsi="Times New Roman" w:cs="Times New Roman"/>
          <w:sz w:val="24"/>
          <w:szCs w:val="24"/>
        </w:rPr>
        <w:t xml:space="preserve">Aşağıda bazı </w:t>
      </w:r>
      <w:r w:rsidR="00517836">
        <w:rPr>
          <w:rFonts w:ascii="Times New Roman" w:hAnsi="Times New Roman" w:cs="Times New Roman"/>
          <w:sz w:val="24"/>
          <w:szCs w:val="24"/>
        </w:rPr>
        <w:t>başarı stratejilerinden örnekler</w:t>
      </w:r>
      <w:r w:rsidR="005E3FCA">
        <w:rPr>
          <w:rFonts w:ascii="Times New Roman" w:hAnsi="Times New Roman" w:cs="Times New Roman"/>
          <w:sz w:val="24"/>
          <w:szCs w:val="24"/>
        </w:rPr>
        <w:t xml:space="preserve"> verilmiştir. </w:t>
      </w:r>
      <w:r w:rsidRPr="006C4534">
        <w:rPr>
          <w:rFonts w:ascii="Times New Roman" w:hAnsi="Times New Roman" w:cs="Times New Roman"/>
          <w:sz w:val="24"/>
          <w:szCs w:val="24"/>
        </w:rPr>
        <w:t xml:space="preserve"> </w:t>
      </w:r>
      <w:r w:rsidR="00826521" w:rsidRPr="006C4534">
        <w:rPr>
          <w:rFonts w:ascii="Times New Roman" w:hAnsi="Times New Roman" w:cs="Times New Roman"/>
          <w:sz w:val="24"/>
          <w:szCs w:val="24"/>
        </w:rPr>
        <w:t xml:space="preserve">Hangi </w:t>
      </w:r>
      <w:r w:rsidR="005E3FCA" w:rsidRPr="006C4534">
        <w:rPr>
          <w:rFonts w:ascii="Times New Roman" w:hAnsi="Times New Roman" w:cs="Times New Roman"/>
          <w:sz w:val="24"/>
          <w:szCs w:val="24"/>
        </w:rPr>
        <w:t>başarı strateji</w:t>
      </w:r>
      <w:r w:rsidR="00517836">
        <w:rPr>
          <w:rFonts w:ascii="Times New Roman" w:hAnsi="Times New Roman" w:cs="Times New Roman"/>
          <w:sz w:val="24"/>
          <w:szCs w:val="24"/>
        </w:rPr>
        <w:t>lerini</w:t>
      </w:r>
      <w:r w:rsidR="005E3FCA">
        <w:rPr>
          <w:rFonts w:ascii="Times New Roman" w:hAnsi="Times New Roman" w:cs="Times New Roman"/>
          <w:sz w:val="24"/>
          <w:szCs w:val="24"/>
        </w:rPr>
        <w:t xml:space="preserve"> </w:t>
      </w:r>
      <w:r w:rsidR="00943376">
        <w:rPr>
          <w:rFonts w:ascii="Times New Roman" w:hAnsi="Times New Roman" w:cs="Times New Roman"/>
          <w:sz w:val="24"/>
          <w:szCs w:val="24"/>
        </w:rPr>
        <w:t>kendi stratejilerin</w:t>
      </w:r>
      <w:r w:rsidR="00517836">
        <w:rPr>
          <w:rFonts w:ascii="Times New Roman" w:hAnsi="Times New Roman" w:cs="Times New Roman"/>
          <w:sz w:val="24"/>
          <w:szCs w:val="24"/>
        </w:rPr>
        <w:t>iz</w:t>
      </w:r>
      <w:r w:rsidR="00943376">
        <w:rPr>
          <w:rFonts w:ascii="Times New Roman" w:hAnsi="Times New Roman" w:cs="Times New Roman"/>
          <w:sz w:val="24"/>
          <w:szCs w:val="24"/>
        </w:rPr>
        <w:t xml:space="preserve"> ile</w:t>
      </w:r>
      <w:r w:rsidR="00826521" w:rsidRPr="006C4534">
        <w:rPr>
          <w:rFonts w:ascii="Times New Roman" w:hAnsi="Times New Roman" w:cs="Times New Roman"/>
          <w:sz w:val="24"/>
          <w:szCs w:val="24"/>
        </w:rPr>
        <w:t xml:space="preserve"> </w:t>
      </w:r>
      <w:r w:rsidR="005E3FCA">
        <w:rPr>
          <w:rFonts w:ascii="Times New Roman" w:hAnsi="Times New Roman" w:cs="Times New Roman"/>
          <w:sz w:val="24"/>
          <w:szCs w:val="24"/>
        </w:rPr>
        <w:t>benzerlik taşıdığını düşünüyorsu</w:t>
      </w:r>
      <w:r w:rsidR="00943376">
        <w:rPr>
          <w:rFonts w:ascii="Times New Roman" w:hAnsi="Times New Roman" w:cs="Times New Roman"/>
          <w:sz w:val="24"/>
          <w:szCs w:val="24"/>
        </w:rPr>
        <w:t>n</w:t>
      </w:r>
      <w:r w:rsidR="00517836">
        <w:rPr>
          <w:rFonts w:ascii="Times New Roman" w:hAnsi="Times New Roman" w:cs="Times New Roman"/>
          <w:sz w:val="24"/>
          <w:szCs w:val="24"/>
        </w:rPr>
        <w:t xml:space="preserve">uz. Uyguladığınız stratejileri işaretleyiniz. (X). Henüz uygulamadığınız stratejilerden kendinize uygun olan stratejileri belirleyip, bunları nasıl uygulayabileceğinize dair sağ taraftaki sütuna not alınız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24"/>
        <w:gridCol w:w="4216"/>
        <w:gridCol w:w="4322"/>
      </w:tblGrid>
      <w:tr w:rsidR="00517836" w14:paraId="2C21E8A5" w14:textId="77777777" w:rsidTr="00035750">
        <w:tc>
          <w:tcPr>
            <w:tcW w:w="524" w:type="dxa"/>
          </w:tcPr>
          <w:p w14:paraId="580D6723" w14:textId="04230F98" w:rsidR="00517836" w:rsidRDefault="00517836" w:rsidP="00E460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4216" w:type="dxa"/>
          </w:tcPr>
          <w:p w14:paraId="153A989D" w14:textId="0C6C36EA" w:rsidR="00517836" w:rsidRDefault="00517836" w:rsidP="00E460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RATEJİLER</w:t>
            </w:r>
          </w:p>
        </w:tc>
        <w:tc>
          <w:tcPr>
            <w:tcW w:w="4322" w:type="dxa"/>
          </w:tcPr>
          <w:p w14:paraId="03FD6BEC" w14:textId="392BA8CA" w:rsidR="00517836" w:rsidRDefault="00517836" w:rsidP="0013788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Uygulamak İçin Neler Yapacağım?</w:t>
            </w:r>
          </w:p>
        </w:tc>
      </w:tr>
      <w:tr w:rsidR="005141F3" w:rsidRPr="00517836" w14:paraId="78E709B9" w14:textId="77777777" w:rsidTr="00035750">
        <w:tc>
          <w:tcPr>
            <w:tcW w:w="524" w:type="dxa"/>
          </w:tcPr>
          <w:p w14:paraId="25CB3FF3" w14:textId="080D210E" w:rsidR="005141F3" w:rsidRDefault="005141F3" w:rsidP="00E4609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6EDD142A" w14:textId="2F502AE6" w:rsidR="005141F3" w:rsidRPr="00517836" w:rsidRDefault="00035750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i ulaşırken eğer herhangi bir sorun ile karşılaşırsam bu sorunu çözmek için çaba gösteririm.</w:t>
            </w:r>
          </w:p>
        </w:tc>
        <w:tc>
          <w:tcPr>
            <w:tcW w:w="4322" w:type="dxa"/>
          </w:tcPr>
          <w:p w14:paraId="325B7011" w14:textId="37BFD063" w:rsidR="005141F3" w:rsidRPr="00517836" w:rsidRDefault="005141F3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E46092" w:rsidRPr="00517836" w14:paraId="7452282A" w14:textId="77777777" w:rsidTr="005141F3">
        <w:tc>
          <w:tcPr>
            <w:tcW w:w="524" w:type="dxa"/>
          </w:tcPr>
          <w:p w14:paraId="6DB5FE2D" w14:textId="79B02B93" w:rsidR="00E46092" w:rsidRDefault="00E46092" w:rsidP="007E30F7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526CFE55" w14:textId="1A170463" w:rsidR="00E46092" w:rsidRPr="00517836" w:rsidRDefault="00B9746A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mak için başaracağıma yönelik kendimi motive ederim.</w:t>
            </w:r>
          </w:p>
        </w:tc>
        <w:tc>
          <w:tcPr>
            <w:tcW w:w="4322" w:type="dxa"/>
          </w:tcPr>
          <w:p w14:paraId="3A65F419" w14:textId="060CC144" w:rsidR="00E46092" w:rsidRPr="00517836" w:rsidRDefault="00E46092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035750" w:rsidRPr="00517836" w14:paraId="1054E3EB" w14:textId="77777777" w:rsidTr="00035750">
        <w:tc>
          <w:tcPr>
            <w:tcW w:w="524" w:type="dxa"/>
          </w:tcPr>
          <w:p w14:paraId="52B572EA" w14:textId="7670C5D7" w:rsidR="00035750" w:rsidRPr="00826521" w:rsidRDefault="00035750" w:rsidP="008B1711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0EDBBF3C" w14:textId="5F62B3F4" w:rsidR="00035750" w:rsidRPr="00517836" w:rsidRDefault="00035750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mak için zamanımı ihtiyaçlarıma göre planlayabilirim.</w:t>
            </w:r>
          </w:p>
        </w:tc>
        <w:tc>
          <w:tcPr>
            <w:tcW w:w="4322" w:type="dxa"/>
          </w:tcPr>
          <w:p w14:paraId="1F440A89" w14:textId="4E74D215" w:rsidR="00035750" w:rsidRPr="00517836" w:rsidRDefault="00035750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035750" w:rsidRPr="00517836" w14:paraId="6923A7E0" w14:textId="77777777" w:rsidTr="00517836">
        <w:trPr>
          <w:trHeight w:val="756"/>
        </w:trPr>
        <w:tc>
          <w:tcPr>
            <w:tcW w:w="524" w:type="dxa"/>
          </w:tcPr>
          <w:p w14:paraId="4667D817" w14:textId="556E2D83" w:rsidR="00035750" w:rsidRPr="00826521" w:rsidRDefault="00035750" w:rsidP="0034303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23B8600D" w14:textId="7ED4DE2B" w:rsidR="00035750" w:rsidRPr="00517836" w:rsidRDefault="00035750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mak için başarı durumumu korumaya ve geliştirmeye çalışıyorum.</w:t>
            </w:r>
          </w:p>
        </w:tc>
        <w:tc>
          <w:tcPr>
            <w:tcW w:w="4322" w:type="dxa"/>
          </w:tcPr>
          <w:p w14:paraId="7349969B" w14:textId="083DF1CB" w:rsidR="00035750" w:rsidRPr="00517836" w:rsidRDefault="00035750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:rsidRPr="00517836" w14:paraId="16180B0A" w14:textId="77777777" w:rsidTr="00517836">
        <w:tc>
          <w:tcPr>
            <w:tcW w:w="524" w:type="dxa"/>
          </w:tcPr>
          <w:p w14:paraId="4F3592E4" w14:textId="1B420786" w:rsidR="00517836" w:rsidRPr="00826521" w:rsidRDefault="00517836" w:rsidP="00F33C4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17EC280D" w14:textId="4F276DFB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ırken stres yaşadığımda stresimi azaltmaya çalışırım.</w:t>
            </w:r>
          </w:p>
        </w:tc>
        <w:tc>
          <w:tcPr>
            <w:tcW w:w="4322" w:type="dxa"/>
          </w:tcPr>
          <w:p w14:paraId="59C92EDF" w14:textId="6EFBF9FC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:rsidRPr="00517836" w14:paraId="42B11DA8" w14:textId="77777777" w:rsidTr="00517836">
        <w:tc>
          <w:tcPr>
            <w:tcW w:w="524" w:type="dxa"/>
          </w:tcPr>
          <w:p w14:paraId="4AAA73DA" w14:textId="18BDA23C" w:rsidR="00517836" w:rsidRPr="005E3FCA" w:rsidRDefault="00517836" w:rsidP="007D150F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4216" w:type="dxa"/>
          </w:tcPr>
          <w:p w14:paraId="336C32EF" w14:textId="3E059A1C" w:rsidR="00517836" w:rsidRPr="00517836" w:rsidRDefault="00517836" w:rsidP="00517836">
            <w:pPr>
              <w:jc w:val="both"/>
              <w:rPr>
                <w:bCs/>
                <w:noProof/>
                <w:sz w:val="24"/>
                <w:szCs w:val="24"/>
              </w:rPr>
            </w:pPr>
            <w:r w:rsidRPr="00517836">
              <w:rPr>
                <w:bCs/>
                <w:noProof/>
                <w:sz w:val="24"/>
                <w:szCs w:val="24"/>
              </w:rPr>
              <w:t>Hedefime ulaşmak için yaptığım çalışmaların sonuçlarını değerlendiririm.</w:t>
            </w:r>
          </w:p>
        </w:tc>
        <w:tc>
          <w:tcPr>
            <w:tcW w:w="4322" w:type="dxa"/>
          </w:tcPr>
          <w:p w14:paraId="58EACC6C" w14:textId="00418F80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:rsidRPr="00517836" w14:paraId="34BFC8E6" w14:textId="77777777" w:rsidTr="00517836">
        <w:tc>
          <w:tcPr>
            <w:tcW w:w="524" w:type="dxa"/>
          </w:tcPr>
          <w:p w14:paraId="054A5E44" w14:textId="1B2B29FB" w:rsidR="00517836" w:rsidRDefault="00517836" w:rsidP="00F33C4E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4216" w:type="dxa"/>
          </w:tcPr>
          <w:p w14:paraId="1FCB8861" w14:textId="61F6319D" w:rsidR="00517836" w:rsidRPr="00517836" w:rsidRDefault="00517836" w:rsidP="00517836">
            <w:pPr>
              <w:jc w:val="both"/>
              <w:rPr>
                <w:bCs/>
                <w:noProof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mak için düzenli ve planlı çalışırım.</w:t>
            </w:r>
          </w:p>
        </w:tc>
        <w:tc>
          <w:tcPr>
            <w:tcW w:w="4322" w:type="dxa"/>
          </w:tcPr>
          <w:p w14:paraId="5E3BBC9D" w14:textId="3E9575D4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:rsidRPr="00517836" w14:paraId="0C8B460A" w14:textId="77777777" w:rsidTr="00517836">
        <w:tc>
          <w:tcPr>
            <w:tcW w:w="524" w:type="dxa"/>
          </w:tcPr>
          <w:p w14:paraId="2C153A34" w14:textId="033C76AD" w:rsidR="00517836" w:rsidRPr="00B9746A" w:rsidRDefault="00517836" w:rsidP="00824A81">
            <w:pPr>
              <w:pStyle w:val="AklamaMetni"/>
              <w:rPr>
                <w:b/>
                <w:sz w:val="24"/>
              </w:rPr>
            </w:pPr>
          </w:p>
        </w:tc>
        <w:tc>
          <w:tcPr>
            <w:tcW w:w="4216" w:type="dxa"/>
          </w:tcPr>
          <w:p w14:paraId="100E1172" w14:textId="1EFC0FD1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sz w:val="24"/>
              </w:rPr>
              <w:t>Hedefime ulaşmak için ders çalışma alışkanlıklarımı gözden geçiririm ve düzenlerim.</w:t>
            </w:r>
          </w:p>
        </w:tc>
        <w:tc>
          <w:tcPr>
            <w:tcW w:w="4322" w:type="dxa"/>
          </w:tcPr>
          <w:p w14:paraId="06BFF0F3" w14:textId="77777777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:rsidRPr="00517836" w14:paraId="47809FC5" w14:textId="77777777" w:rsidTr="00517836">
        <w:tc>
          <w:tcPr>
            <w:tcW w:w="524" w:type="dxa"/>
          </w:tcPr>
          <w:p w14:paraId="009429B2" w14:textId="1A7A85CF" w:rsidR="00517836" w:rsidRDefault="00517836" w:rsidP="005178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3956C475" w14:textId="1B210A89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mak için sınav başarımı etkileyebilecek faktörleri belirler, olumsuz etkileyenleri düzenlerim.</w:t>
            </w:r>
          </w:p>
        </w:tc>
        <w:tc>
          <w:tcPr>
            <w:tcW w:w="4322" w:type="dxa"/>
          </w:tcPr>
          <w:p w14:paraId="50BB9644" w14:textId="77777777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:rsidRPr="00517836" w14:paraId="35017458" w14:textId="77777777" w:rsidTr="00517836">
        <w:tc>
          <w:tcPr>
            <w:tcW w:w="524" w:type="dxa"/>
          </w:tcPr>
          <w:p w14:paraId="067C99F7" w14:textId="696C063A" w:rsidR="00517836" w:rsidRDefault="00517836" w:rsidP="005178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1FDA290A" w14:textId="5D9DDFB7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mak için sağlığımı korumaya özen gösteririm ve beslenmeme dikkat edip egzersiz yaparım.</w:t>
            </w:r>
          </w:p>
        </w:tc>
        <w:tc>
          <w:tcPr>
            <w:tcW w:w="4322" w:type="dxa"/>
          </w:tcPr>
          <w:p w14:paraId="0F651C75" w14:textId="77777777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:rsidRPr="00517836" w14:paraId="24C5A82F" w14:textId="77777777" w:rsidTr="00517836">
        <w:tc>
          <w:tcPr>
            <w:tcW w:w="524" w:type="dxa"/>
          </w:tcPr>
          <w:p w14:paraId="2C8721E2" w14:textId="7F5809C1" w:rsidR="00517836" w:rsidRDefault="00517836" w:rsidP="005178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516F709D" w14:textId="34103DE5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ırken zorluklar karşısında çabuk pes etmem.</w:t>
            </w:r>
          </w:p>
        </w:tc>
        <w:tc>
          <w:tcPr>
            <w:tcW w:w="4322" w:type="dxa"/>
          </w:tcPr>
          <w:p w14:paraId="3B40172B" w14:textId="77777777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:rsidRPr="00517836" w14:paraId="07263BD5" w14:textId="77777777" w:rsidTr="00517836">
        <w:tc>
          <w:tcPr>
            <w:tcW w:w="524" w:type="dxa"/>
          </w:tcPr>
          <w:p w14:paraId="09535163" w14:textId="6F7B2D58" w:rsidR="00517836" w:rsidRDefault="00517836" w:rsidP="005178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216" w:type="dxa"/>
          </w:tcPr>
          <w:p w14:paraId="52731803" w14:textId="6E233E26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  <w:r w:rsidRPr="00517836">
              <w:rPr>
                <w:bCs/>
                <w:sz w:val="24"/>
                <w:szCs w:val="24"/>
              </w:rPr>
              <w:t>Hedefime ulaşırken sorumluluklarımı ertelemekten kaçınırım.</w:t>
            </w:r>
          </w:p>
        </w:tc>
        <w:tc>
          <w:tcPr>
            <w:tcW w:w="4322" w:type="dxa"/>
          </w:tcPr>
          <w:p w14:paraId="246D10B2" w14:textId="77777777" w:rsidR="00517836" w:rsidRPr="00517836" w:rsidRDefault="00517836" w:rsidP="00517836">
            <w:pPr>
              <w:jc w:val="both"/>
              <w:rPr>
                <w:bCs/>
                <w:sz w:val="24"/>
                <w:szCs w:val="24"/>
              </w:rPr>
            </w:pPr>
          </w:p>
        </w:tc>
      </w:tr>
      <w:tr w:rsidR="00517836" w14:paraId="42C41DEA" w14:textId="77777777" w:rsidTr="005141F3">
        <w:tc>
          <w:tcPr>
            <w:tcW w:w="9062" w:type="dxa"/>
            <w:gridSpan w:val="3"/>
          </w:tcPr>
          <w:p w14:paraId="2616CF5D" w14:textId="77777777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0A593595" w14:textId="45E61094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  <w:r w:rsidRPr="00A14F2D">
              <w:rPr>
                <w:b/>
                <w:bCs/>
                <w:sz w:val="24"/>
                <w:szCs w:val="24"/>
              </w:rPr>
              <w:t xml:space="preserve">Bu başarı stratejilerinden </w:t>
            </w:r>
            <w:r>
              <w:rPr>
                <w:b/>
                <w:bCs/>
                <w:sz w:val="24"/>
                <w:szCs w:val="24"/>
              </w:rPr>
              <w:t xml:space="preserve">başka </w:t>
            </w:r>
            <w:r w:rsidRPr="00A14F2D">
              <w:rPr>
                <w:b/>
                <w:bCs/>
                <w:sz w:val="24"/>
                <w:szCs w:val="24"/>
              </w:rPr>
              <w:t>kullandığın stratejiler var mı?</w:t>
            </w:r>
            <w:r>
              <w:rPr>
                <w:b/>
                <w:bCs/>
                <w:sz w:val="24"/>
                <w:szCs w:val="24"/>
              </w:rPr>
              <w:t xml:space="preserve"> Var ise açıklar mısın?</w:t>
            </w:r>
          </w:p>
          <w:p w14:paraId="1B693F77" w14:textId="7B3C0637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48C75DA5" w14:textId="51CC601C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288FF0A9" w14:textId="41DF57E2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303B61C7" w14:textId="70D75A18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10A84814" w14:textId="7A37B0FD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458DE1C1" w14:textId="77777777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2FB483C2" w14:textId="77777777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3B2F86EA" w14:textId="77777777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295785E4" w14:textId="77777777" w:rsidR="00517836" w:rsidRDefault="00517836" w:rsidP="00517836">
            <w:pPr>
              <w:rPr>
                <w:b/>
                <w:bCs/>
                <w:sz w:val="24"/>
                <w:szCs w:val="24"/>
              </w:rPr>
            </w:pPr>
          </w:p>
          <w:p w14:paraId="1DB84F3A" w14:textId="77777777" w:rsidR="00517836" w:rsidRDefault="00517836" w:rsidP="0051783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bookmarkEnd w:id="1"/>
    </w:tbl>
    <w:p w14:paraId="2C31820E" w14:textId="72A8AA23" w:rsidR="00AD3A3D" w:rsidRPr="000E2DE7" w:rsidRDefault="00AD3A3D" w:rsidP="000E2DE7">
      <w:pPr>
        <w:spacing w:line="360" w:lineRule="auto"/>
        <w:ind w:right="351"/>
        <w:rPr>
          <w:rFonts w:ascii="Times New Roman" w:hAnsi="Times New Roman" w:cs="Times New Roman"/>
          <w:b/>
        </w:rPr>
      </w:pPr>
    </w:p>
    <w:p w14:paraId="02572F67" w14:textId="77777777" w:rsidR="00AD3A3D" w:rsidRPr="002501D1" w:rsidRDefault="00AD3A3D" w:rsidP="00AD3A3D">
      <w:pPr>
        <w:spacing w:line="360" w:lineRule="auto"/>
        <w:rPr>
          <w:rFonts w:ascii="Times New Roman" w:hAnsi="Times New Roman" w:cs="Times New Roman"/>
          <w:b/>
        </w:rPr>
      </w:pPr>
    </w:p>
    <w:sectPr w:rsidR="00AD3A3D" w:rsidRPr="002501D1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33E4EB" w14:textId="77777777" w:rsidR="00114E53" w:rsidRDefault="00114E53" w:rsidP="00BF2FB1">
      <w:pPr>
        <w:spacing w:after="0" w:line="240" w:lineRule="auto"/>
      </w:pPr>
      <w:r>
        <w:separator/>
      </w:r>
    </w:p>
  </w:endnote>
  <w:endnote w:type="continuationSeparator" w:id="0">
    <w:p w14:paraId="6C9B5253" w14:textId="77777777" w:rsidR="00114E53" w:rsidRDefault="00114E53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0154591"/>
      <w:docPartObj>
        <w:docPartGallery w:val="Page Numbers (Bottom of Page)"/>
        <w:docPartUnique/>
      </w:docPartObj>
    </w:sdtPr>
    <w:sdtEndPr/>
    <w:sdtContent>
      <w:p w14:paraId="5030FFFB" w14:textId="5CD8CA01" w:rsidR="002501D1" w:rsidRDefault="00411404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2DE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2D9177B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30745" w14:textId="77777777" w:rsidR="00114E53" w:rsidRDefault="00114E53" w:rsidP="00BF2FB1">
      <w:pPr>
        <w:spacing w:after="0" w:line="240" w:lineRule="auto"/>
      </w:pPr>
      <w:r>
        <w:separator/>
      </w:r>
    </w:p>
  </w:footnote>
  <w:footnote w:type="continuationSeparator" w:id="0">
    <w:p w14:paraId="25C92781" w14:textId="77777777" w:rsidR="00114E53" w:rsidRDefault="00114E53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E2647"/>
    <w:multiLevelType w:val="hybridMultilevel"/>
    <w:tmpl w:val="975C38F6"/>
    <w:lvl w:ilvl="0" w:tplc="2C46DB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402651"/>
    <w:multiLevelType w:val="hybridMultilevel"/>
    <w:tmpl w:val="D1B0CF10"/>
    <w:lvl w:ilvl="0" w:tplc="37D2E06E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A1AF9"/>
    <w:multiLevelType w:val="hybridMultilevel"/>
    <w:tmpl w:val="7FFEC05E"/>
    <w:lvl w:ilvl="0" w:tplc="5B16CB20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04D0A"/>
    <w:multiLevelType w:val="hybridMultilevel"/>
    <w:tmpl w:val="0C0C8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35E78"/>
    <w:multiLevelType w:val="hybridMultilevel"/>
    <w:tmpl w:val="080ADBDE"/>
    <w:lvl w:ilvl="0" w:tplc="65F4B2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10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18F12E0"/>
    <w:multiLevelType w:val="hybridMultilevel"/>
    <w:tmpl w:val="0C0C89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043315"/>
    <w:multiLevelType w:val="hybridMultilevel"/>
    <w:tmpl w:val="E4BEE396"/>
    <w:lvl w:ilvl="0" w:tplc="A9D4C0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5" w15:restartNumberingAfterBreak="0">
    <w:nsid w:val="4F4267AB"/>
    <w:multiLevelType w:val="hybridMultilevel"/>
    <w:tmpl w:val="9E0CD4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DA7445"/>
    <w:multiLevelType w:val="hybridMultilevel"/>
    <w:tmpl w:val="9CE23146"/>
    <w:lvl w:ilvl="0" w:tplc="041F0001">
      <w:start w:val="1"/>
      <w:numFmt w:val="bullet"/>
      <w:lvlText w:val=""/>
      <w:lvlJc w:val="left"/>
      <w:pPr>
        <w:ind w:left="103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28" w15:restartNumberingAfterBreak="0">
    <w:nsid w:val="615E26AD"/>
    <w:multiLevelType w:val="hybridMultilevel"/>
    <w:tmpl w:val="F4CA94E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086CFC"/>
    <w:multiLevelType w:val="hybridMultilevel"/>
    <w:tmpl w:val="7CC297E6"/>
    <w:lvl w:ilvl="0" w:tplc="9E5EE87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74835"/>
    <w:multiLevelType w:val="hybridMultilevel"/>
    <w:tmpl w:val="1A36098C"/>
    <w:lvl w:ilvl="0" w:tplc="AD3440BE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7"/>
  </w:num>
  <w:num w:numId="4">
    <w:abstractNumId w:val="31"/>
  </w:num>
  <w:num w:numId="5">
    <w:abstractNumId w:val="22"/>
  </w:num>
  <w:num w:numId="6">
    <w:abstractNumId w:val="16"/>
  </w:num>
  <w:num w:numId="7">
    <w:abstractNumId w:val="9"/>
  </w:num>
  <w:num w:numId="8">
    <w:abstractNumId w:val="29"/>
  </w:num>
  <w:num w:numId="9">
    <w:abstractNumId w:val="36"/>
  </w:num>
  <w:num w:numId="10">
    <w:abstractNumId w:val="1"/>
  </w:num>
  <w:num w:numId="11">
    <w:abstractNumId w:val="35"/>
  </w:num>
  <w:num w:numId="12">
    <w:abstractNumId w:val="23"/>
  </w:num>
  <w:num w:numId="13">
    <w:abstractNumId w:val="5"/>
  </w:num>
  <w:num w:numId="14">
    <w:abstractNumId w:val="14"/>
  </w:num>
  <w:num w:numId="15">
    <w:abstractNumId w:val="24"/>
  </w:num>
  <w:num w:numId="16">
    <w:abstractNumId w:val="19"/>
  </w:num>
  <w:num w:numId="17">
    <w:abstractNumId w:val="18"/>
  </w:num>
  <w:num w:numId="18">
    <w:abstractNumId w:val="6"/>
  </w:num>
  <w:num w:numId="19">
    <w:abstractNumId w:val="26"/>
  </w:num>
  <w:num w:numId="20">
    <w:abstractNumId w:val="20"/>
  </w:num>
  <w:num w:numId="21">
    <w:abstractNumId w:val="30"/>
  </w:num>
  <w:num w:numId="22">
    <w:abstractNumId w:val="32"/>
  </w:num>
  <w:num w:numId="23">
    <w:abstractNumId w:val="8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28"/>
  </w:num>
  <w:num w:numId="27">
    <w:abstractNumId w:val="2"/>
  </w:num>
  <w:num w:numId="28">
    <w:abstractNumId w:val="33"/>
  </w:num>
  <w:num w:numId="29">
    <w:abstractNumId w:val="13"/>
  </w:num>
  <w:num w:numId="30">
    <w:abstractNumId w:val="4"/>
  </w:num>
  <w:num w:numId="31">
    <w:abstractNumId w:val="34"/>
  </w:num>
  <w:num w:numId="32">
    <w:abstractNumId w:val="3"/>
  </w:num>
  <w:num w:numId="33">
    <w:abstractNumId w:val="27"/>
  </w:num>
  <w:num w:numId="34">
    <w:abstractNumId w:val="25"/>
  </w:num>
  <w:num w:numId="35">
    <w:abstractNumId w:val="0"/>
  </w:num>
  <w:num w:numId="36">
    <w:abstractNumId w:val="7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mwqAUATzr6cywAAAA="/>
  </w:docVars>
  <w:rsids>
    <w:rsidRoot w:val="00F41801"/>
    <w:rsid w:val="000109D9"/>
    <w:rsid w:val="00027B53"/>
    <w:rsid w:val="00031A69"/>
    <w:rsid w:val="00034A38"/>
    <w:rsid w:val="00035750"/>
    <w:rsid w:val="00036607"/>
    <w:rsid w:val="00036DAB"/>
    <w:rsid w:val="00056A97"/>
    <w:rsid w:val="000630C1"/>
    <w:rsid w:val="00065F98"/>
    <w:rsid w:val="00067EE0"/>
    <w:rsid w:val="00091D68"/>
    <w:rsid w:val="0009620C"/>
    <w:rsid w:val="00097FAE"/>
    <w:rsid w:val="000A38B7"/>
    <w:rsid w:val="000B0DF1"/>
    <w:rsid w:val="000B68CD"/>
    <w:rsid w:val="000D549E"/>
    <w:rsid w:val="000E2DE7"/>
    <w:rsid w:val="00102683"/>
    <w:rsid w:val="00103BC9"/>
    <w:rsid w:val="00106033"/>
    <w:rsid w:val="00114E53"/>
    <w:rsid w:val="00136CD5"/>
    <w:rsid w:val="00137880"/>
    <w:rsid w:val="0016233F"/>
    <w:rsid w:val="00164B52"/>
    <w:rsid w:val="00166597"/>
    <w:rsid w:val="00180913"/>
    <w:rsid w:val="001A7493"/>
    <w:rsid w:val="001C290B"/>
    <w:rsid w:val="001C4832"/>
    <w:rsid w:val="001D00F7"/>
    <w:rsid w:val="001D3AD8"/>
    <w:rsid w:val="001D42AF"/>
    <w:rsid w:val="001D7CBA"/>
    <w:rsid w:val="001E2B21"/>
    <w:rsid w:val="001F35E1"/>
    <w:rsid w:val="0021594D"/>
    <w:rsid w:val="0022004F"/>
    <w:rsid w:val="00230BB2"/>
    <w:rsid w:val="00243DBC"/>
    <w:rsid w:val="002501D1"/>
    <w:rsid w:val="002C3820"/>
    <w:rsid w:val="002C77BE"/>
    <w:rsid w:val="002D29C4"/>
    <w:rsid w:val="002D4E95"/>
    <w:rsid w:val="002E1DF0"/>
    <w:rsid w:val="00300208"/>
    <w:rsid w:val="0030093A"/>
    <w:rsid w:val="00302B89"/>
    <w:rsid w:val="00304A19"/>
    <w:rsid w:val="00307E8A"/>
    <w:rsid w:val="00333EAE"/>
    <w:rsid w:val="00343037"/>
    <w:rsid w:val="00347B4A"/>
    <w:rsid w:val="00354BBC"/>
    <w:rsid w:val="003754FD"/>
    <w:rsid w:val="003831C2"/>
    <w:rsid w:val="00385ECE"/>
    <w:rsid w:val="003873B1"/>
    <w:rsid w:val="003A651C"/>
    <w:rsid w:val="003B6078"/>
    <w:rsid w:val="003C3103"/>
    <w:rsid w:val="003C51B2"/>
    <w:rsid w:val="003C5FA8"/>
    <w:rsid w:val="003D0B1B"/>
    <w:rsid w:val="004051F2"/>
    <w:rsid w:val="00407AAA"/>
    <w:rsid w:val="00411404"/>
    <w:rsid w:val="00456D46"/>
    <w:rsid w:val="00460230"/>
    <w:rsid w:val="00463626"/>
    <w:rsid w:val="00471703"/>
    <w:rsid w:val="004858C4"/>
    <w:rsid w:val="00486B9A"/>
    <w:rsid w:val="00495BDB"/>
    <w:rsid w:val="004A035D"/>
    <w:rsid w:val="004A4587"/>
    <w:rsid w:val="004A4DFC"/>
    <w:rsid w:val="004D0E97"/>
    <w:rsid w:val="004F2CD6"/>
    <w:rsid w:val="00504A81"/>
    <w:rsid w:val="005141F3"/>
    <w:rsid w:val="00517836"/>
    <w:rsid w:val="00521B9F"/>
    <w:rsid w:val="00555434"/>
    <w:rsid w:val="0057277A"/>
    <w:rsid w:val="00587499"/>
    <w:rsid w:val="00591E27"/>
    <w:rsid w:val="005E1049"/>
    <w:rsid w:val="005E3FCA"/>
    <w:rsid w:val="005F5274"/>
    <w:rsid w:val="006363A1"/>
    <w:rsid w:val="00640EEC"/>
    <w:rsid w:val="0064348F"/>
    <w:rsid w:val="00663563"/>
    <w:rsid w:val="00683A79"/>
    <w:rsid w:val="006911E1"/>
    <w:rsid w:val="006A0CD7"/>
    <w:rsid w:val="006C4534"/>
    <w:rsid w:val="006C698E"/>
    <w:rsid w:val="006C7DD3"/>
    <w:rsid w:val="006D7351"/>
    <w:rsid w:val="006E1F73"/>
    <w:rsid w:val="006E57CA"/>
    <w:rsid w:val="006F3351"/>
    <w:rsid w:val="00710BD5"/>
    <w:rsid w:val="00711A1C"/>
    <w:rsid w:val="007249A8"/>
    <w:rsid w:val="00726C3B"/>
    <w:rsid w:val="00740CE6"/>
    <w:rsid w:val="007454F9"/>
    <w:rsid w:val="00766D39"/>
    <w:rsid w:val="007725CC"/>
    <w:rsid w:val="007742B3"/>
    <w:rsid w:val="007D150F"/>
    <w:rsid w:val="007E119D"/>
    <w:rsid w:val="007E30F7"/>
    <w:rsid w:val="008053E7"/>
    <w:rsid w:val="00820308"/>
    <w:rsid w:val="0082167F"/>
    <w:rsid w:val="00821708"/>
    <w:rsid w:val="00824A81"/>
    <w:rsid w:val="00826521"/>
    <w:rsid w:val="00837935"/>
    <w:rsid w:val="008514B2"/>
    <w:rsid w:val="00863681"/>
    <w:rsid w:val="00865033"/>
    <w:rsid w:val="00880D89"/>
    <w:rsid w:val="008A3658"/>
    <w:rsid w:val="008A6BFB"/>
    <w:rsid w:val="008B1711"/>
    <w:rsid w:val="008C4766"/>
    <w:rsid w:val="008D43B1"/>
    <w:rsid w:val="008E27CF"/>
    <w:rsid w:val="008E3C44"/>
    <w:rsid w:val="008F1508"/>
    <w:rsid w:val="009005A0"/>
    <w:rsid w:val="00905E03"/>
    <w:rsid w:val="009142C5"/>
    <w:rsid w:val="00915ABC"/>
    <w:rsid w:val="00921AB1"/>
    <w:rsid w:val="00927AC0"/>
    <w:rsid w:val="00943376"/>
    <w:rsid w:val="009433A2"/>
    <w:rsid w:val="00947B3C"/>
    <w:rsid w:val="0096457F"/>
    <w:rsid w:val="00964E51"/>
    <w:rsid w:val="00967F10"/>
    <w:rsid w:val="00987046"/>
    <w:rsid w:val="0099142F"/>
    <w:rsid w:val="009A1946"/>
    <w:rsid w:val="009B0858"/>
    <w:rsid w:val="009B4823"/>
    <w:rsid w:val="009C2539"/>
    <w:rsid w:val="009D117B"/>
    <w:rsid w:val="009D4CCE"/>
    <w:rsid w:val="009E16E8"/>
    <w:rsid w:val="009E31C2"/>
    <w:rsid w:val="009E5187"/>
    <w:rsid w:val="009F50C9"/>
    <w:rsid w:val="00A14F2D"/>
    <w:rsid w:val="00A343C4"/>
    <w:rsid w:val="00A43EAE"/>
    <w:rsid w:val="00A6226A"/>
    <w:rsid w:val="00A763D6"/>
    <w:rsid w:val="00A77740"/>
    <w:rsid w:val="00A85E8A"/>
    <w:rsid w:val="00A90B35"/>
    <w:rsid w:val="00AA34AD"/>
    <w:rsid w:val="00AB690F"/>
    <w:rsid w:val="00AC26BA"/>
    <w:rsid w:val="00AD336A"/>
    <w:rsid w:val="00AD3A3D"/>
    <w:rsid w:val="00AD58F7"/>
    <w:rsid w:val="00B03969"/>
    <w:rsid w:val="00B32978"/>
    <w:rsid w:val="00B34A00"/>
    <w:rsid w:val="00B62CC6"/>
    <w:rsid w:val="00B67E48"/>
    <w:rsid w:val="00B92FCF"/>
    <w:rsid w:val="00B956D2"/>
    <w:rsid w:val="00B9746A"/>
    <w:rsid w:val="00BA5350"/>
    <w:rsid w:val="00BB2A5D"/>
    <w:rsid w:val="00BC6FCB"/>
    <w:rsid w:val="00BD2974"/>
    <w:rsid w:val="00BF0D6B"/>
    <w:rsid w:val="00BF2FB1"/>
    <w:rsid w:val="00C036C4"/>
    <w:rsid w:val="00C059F1"/>
    <w:rsid w:val="00C1513D"/>
    <w:rsid w:val="00C16A92"/>
    <w:rsid w:val="00C3484E"/>
    <w:rsid w:val="00C70525"/>
    <w:rsid w:val="00C82157"/>
    <w:rsid w:val="00C92851"/>
    <w:rsid w:val="00CA227F"/>
    <w:rsid w:val="00CC19DE"/>
    <w:rsid w:val="00CC23C7"/>
    <w:rsid w:val="00CC3CFC"/>
    <w:rsid w:val="00D345EB"/>
    <w:rsid w:val="00D35A38"/>
    <w:rsid w:val="00D377B8"/>
    <w:rsid w:val="00D403AD"/>
    <w:rsid w:val="00D44425"/>
    <w:rsid w:val="00D46645"/>
    <w:rsid w:val="00D479EA"/>
    <w:rsid w:val="00D778A0"/>
    <w:rsid w:val="00D84321"/>
    <w:rsid w:val="00D91056"/>
    <w:rsid w:val="00D9372F"/>
    <w:rsid w:val="00D942D1"/>
    <w:rsid w:val="00D96F3B"/>
    <w:rsid w:val="00DA54E2"/>
    <w:rsid w:val="00DA6E4A"/>
    <w:rsid w:val="00DB7171"/>
    <w:rsid w:val="00DD5336"/>
    <w:rsid w:val="00DF25E7"/>
    <w:rsid w:val="00DF2851"/>
    <w:rsid w:val="00DF5825"/>
    <w:rsid w:val="00E25D50"/>
    <w:rsid w:val="00E42A0E"/>
    <w:rsid w:val="00E42F27"/>
    <w:rsid w:val="00E46092"/>
    <w:rsid w:val="00E755FA"/>
    <w:rsid w:val="00E81C67"/>
    <w:rsid w:val="00EB22FF"/>
    <w:rsid w:val="00EB51EE"/>
    <w:rsid w:val="00EB5729"/>
    <w:rsid w:val="00EC1E21"/>
    <w:rsid w:val="00ED1F16"/>
    <w:rsid w:val="00EF1FA5"/>
    <w:rsid w:val="00F11D8B"/>
    <w:rsid w:val="00F1636D"/>
    <w:rsid w:val="00F33C4E"/>
    <w:rsid w:val="00F3573C"/>
    <w:rsid w:val="00F35C5F"/>
    <w:rsid w:val="00F41801"/>
    <w:rsid w:val="00F4185C"/>
    <w:rsid w:val="00F61381"/>
    <w:rsid w:val="00F6495C"/>
    <w:rsid w:val="00F81AC1"/>
    <w:rsid w:val="00F9426F"/>
    <w:rsid w:val="00FB48E9"/>
    <w:rsid w:val="00FD1D58"/>
    <w:rsid w:val="00FF337B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478CC"/>
  <w15:docId w15:val="{04635527-8D53-4DB4-9DF2-EDE5E7BC9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paragraph" w:customStyle="1" w:styleId="ListeParagraf3">
    <w:name w:val="Liste Paragraf3"/>
    <w:basedOn w:val="Normal"/>
    <w:rsid w:val="00964E5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56351">
          <w:marLeft w:val="66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D061EC-844A-4823-A324-69CFC2611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MEHMET BERKAY �Z�NL�</cp:lastModifiedBy>
  <cp:revision>4</cp:revision>
  <dcterms:created xsi:type="dcterms:W3CDTF">2021-01-07T21:43:00Z</dcterms:created>
  <dcterms:modified xsi:type="dcterms:W3CDTF">2021-01-09T22:31:00Z</dcterms:modified>
</cp:coreProperties>
</file>